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6048C6" w:rsidRPr="006048C6" w:rsidRDefault="006048C6" w:rsidP="006048C6">
      <w:pPr>
        <w:pStyle w:val="NormalWeb"/>
        <w:tabs>
          <w:tab w:val="left" w:pos="1843"/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>
        <w:rPr>
          <w:rFonts w:ascii="Trebuchet MS" w:hAnsi="Trebuchet MS"/>
        </w:rPr>
        <w:t xml:space="preserve">       </w:t>
      </w:r>
      <w:r>
        <w:rPr>
          <w:rFonts w:ascii="Trebuchet MS" w:hAnsi="Trebuchet MS"/>
          <w:noProof/>
        </w:rPr>
        <w:drawing>
          <wp:inline distT="0" distB="0" distL="0" distR="0">
            <wp:extent cx="3736340" cy="1756410"/>
            <wp:effectExtent l="57150" t="57150" r="54610" b="53340"/>
            <wp:docPr id="2" name="Picture 1" descr="89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97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36340" cy="1756410"/>
                    </a:xfrm>
                    <a:prstGeom prst="rect">
                      <a:avLst/>
                    </a:prstGeom>
                    <a:ln w="571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7940EB" w:rsidRPr="006048C6">
        <w:rPr>
          <w:rFonts w:ascii="Trebuchet MS" w:hAnsi="Trebuchet MS"/>
        </w:rPr>
        <w:t xml:space="preserve">        </w:t>
      </w:r>
    </w:p>
    <w:p w:rsidR="00944B91" w:rsidRPr="006048C6" w:rsidRDefault="00944B91" w:rsidP="006048C6">
      <w:pPr>
        <w:pStyle w:val="NormalWeb"/>
        <w:tabs>
          <w:tab w:val="left" w:pos="1843"/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</w:p>
    <w:p w:rsidR="006048C6" w:rsidRPr="006048C6" w:rsidRDefault="006048C6" w:rsidP="00CD61C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6048C6">
        <w:rPr>
          <w:rStyle w:val="Strong"/>
          <w:rFonts w:ascii="Trebuchet MS" w:hAnsi="Trebuchet MS"/>
          <w:b/>
          <w:bCs/>
          <w:sz w:val="28"/>
        </w:rPr>
        <w:t>Create a New Document</w:t>
      </w:r>
    </w:p>
    <w:p w:rsidR="006048C6" w:rsidRPr="006048C6" w:rsidRDefault="006048C6" w:rsidP="00CD61C5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Open </w:t>
      </w:r>
      <w:proofErr w:type="spellStart"/>
      <w:r w:rsidRPr="006048C6">
        <w:rPr>
          <w:rFonts w:ascii="Trebuchet MS" w:hAnsi="Trebuchet MS"/>
        </w:rPr>
        <w:t>InDesign</w:t>
      </w:r>
      <w:proofErr w:type="spellEnd"/>
      <w:r w:rsidRPr="006048C6">
        <w:rPr>
          <w:rFonts w:ascii="Trebuchet MS" w:hAnsi="Trebuchet MS"/>
        </w:rPr>
        <w:t>.</w:t>
      </w:r>
    </w:p>
    <w:p w:rsidR="006048C6" w:rsidRPr="006048C6" w:rsidRDefault="006048C6" w:rsidP="00CD61C5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Go to </w:t>
      </w:r>
      <w:r w:rsidRPr="006048C6">
        <w:rPr>
          <w:rStyle w:val="Strong"/>
          <w:rFonts w:ascii="Trebuchet MS" w:hAnsi="Trebuchet MS"/>
        </w:rPr>
        <w:t>File &gt; New &gt; Document</w:t>
      </w:r>
      <w:r w:rsidRPr="006048C6">
        <w:rPr>
          <w:rFonts w:ascii="Trebuchet MS" w:hAnsi="Trebuchet MS"/>
        </w:rPr>
        <w:t>.</w:t>
      </w:r>
    </w:p>
    <w:p w:rsidR="006048C6" w:rsidRPr="006048C6" w:rsidRDefault="006048C6" w:rsidP="00CD61C5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Choose </w:t>
      </w:r>
      <w:r w:rsidRPr="006048C6">
        <w:rPr>
          <w:rStyle w:val="Strong"/>
          <w:rFonts w:ascii="Trebuchet MS" w:hAnsi="Trebuchet MS"/>
        </w:rPr>
        <w:t>A4</w:t>
      </w:r>
      <w:r w:rsidRPr="006048C6">
        <w:rPr>
          <w:rFonts w:ascii="Trebuchet MS" w:hAnsi="Trebuchet MS"/>
        </w:rPr>
        <w:t xml:space="preserve"> or </w:t>
      </w:r>
      <w:r w:rsidRPr="006048C6">
        <w:rPr>
          <w:rStyle w:val="Strong"/>
          <w:rFonts w:ascii="Trebuchet MS" w:hAnsi="Trebuchet MS"/>
        </w:rPr>
        <w:t>Custom Size</w:t>
      </w:r>
      <w:r w:rsidRPr="006048C6">
        <w:rPr>
          <w:rFonts w:ascii="Trebuchet MS" w:hAnsi="Trebuchet MS"/>
        </w:rPr>
        <w:t xml:space="preserve"> (e.g., 1920x1080 </w:t>
      </w:r>
      <w:proofErr w:type="spellStart"/>
      <w:proofErr w:type="gramStart"/>
      <w:r w:rsidRPr="006048C6">
        <w:rPr>
          <w:rFonts w:ascii="Trebuchet MS" w:hAnsi="Trebuchet MS"/>
        </w:rPr>
        <w:t>px</w:t>
      </w:r>
      <w:proofErr w:type="spellEnd"/>
      <w:proofErr w:type="gramEnd"/>
      <w:r w:rsidRPr="006048C6">
        <w:rPr>
          <w:rFonts w:ascii="Trebuchet MS" w:hAnsi="Trebuchet MS"/>
        </w:rPr>
        <w:t xml:space="preserve"> if it's for digital).</w:t>
      </w:r>
    </w:p>
    <w:p w:rsidR="006048C6" w:rsidRDefault="006048C6" w:rsidP="00CD61C5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Click </w:t>
      </w:r>
      <w:r w:rsidRPr="006048C6">
        <w:rPr>
          <w:rStyle w:val="Strong"/>
          <w:rFonts w:ascii="Trebuchet MS" w:hAnsi="Trebuchet MS"/>
        </w:rPr>
        <w:t>Create</w:t>
      </w:r>
      <w:r w:rsidRPr="006048C6">
        <w:rPr>
          <w:rFonts w:ascii="Trebuchet MS" w:hAnsi="Trebuchet MS"/>
        </w:rPr>
        <w:t>.</w:t>
      </w:r>
    </w:p>
    <w:p w:rsidR="006048C6" w:rsidRPr="006048C6" w:rsidRDefault="006048C6" w:rsidP="006048C6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6048C6" w:rsidRPr="006048C6" w:rsidRDefault="006048C6" w:rsidP="00CD61C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6048C6">
        <w:rPr>
          <w:rStyle w:val="Strong"/>
          <w:rFonts w:ascii="Trebuchet MS" w:hAnsi="Trebuchet MS"/>
          <w:b/>
          <w:bCs/>
          <w:sz w:val="28"/>
        </w:rPr>
        <w:t>Draw the Central Circle</w:t>
      </w:r>
    </w:p>
    <w:p w:rsidR="006048C6" w:rsidRPr="006048C6" w:rsidRDefault="006048C6" w:rsidP="00CD61C5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Select the </w:t>
      </w:r>
      <w:r w:rsidRPr="006048C6">
        <w:rPr>
          <w:rStyle w:val="Strong"/>
          <w:rFonts w:ascii="Trebuchet MS" w:hAnsi="Trebuchet MS"/>
        </w:rPr>
        <w:t>Ellipse Tool (L)</w:t>
      </w:r>
      <w:r w:rsidRPr="006048C6">
        <w:rPr>
          <w:rFonts w:ascii="Trebuchet MS" w:hAnsi="Trebuchet MS"/>
        </w:rPr>
        <w:t>.</w:t>
      </w:r>
    </w:p>
    <w:p w:rsidR="006048C6" w:rsidRPr="006048C6" w:rsidRDefault="006048C6" w:rsidP="00CD61C5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Hold </w:t>
      </w:r>
      <w:r w:rsidRPr="006048C6">
        <w:rPr>
          <w:rStyle w:val="Strong"/>
          <w:rFonts w:ascii="Trebuchet MS" w:hAnsi="Trebuchet MS"/>
        </w:rPr>
        <w:t>Shift</w:t>
      </w:r>
      <w:r w:rsidRPr="006048C6">
        <w:rPr>
          <w:rFonts w:ascii="Trebuchet MS" w:hAnsi="Trebuchet MS"/>
        </w:rPr>
        <w:t xml:space="preserve"> while dragging to make a perfect circle.</w:t>
      </w:r>
    </w:p>
    <w:p w:rsidR="006048C6" w:rsidRPr="006048C6" w:rsidRDefault="006048C6" w:rsidP="00CD61C5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Fill: Light Purple</w:t>
      </w:r>
    </w:p>
    <w:p w:rsidR="006048C6" w:rsidRPr="006048C6" w:rsidRDefault="006048C6" w:rsidP="00CD61C5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Stroke: Black or Dark Gray</w:t>
      </w:r>
    </w:p>
    <w:p w:rsidR="006048C6" w:rsidRDefault="006048C6" w:rsidP="00CD61C5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Align it to the center using </w:t>
      </w:r>
      <w:r w:rsidRPr="006048C6">
        <w:rPr>
          <w:rStyle w:val="Strong"/>
          <w:rFonts w:ascii="Trebuchet MS" w:hAnsi="Trebuchet MS"/>
        </w:rPr>
        <w:t>Align Panel (Window &gt; Object &amp; Layout &gt; Align)</w:t>
      </w:r>
      <w:r w:rsidRPr="006048C6">
        <w:rPr>
          <w:rFonts w:ascii="Trebuchet MS" w:hAnsi="Trebuchet MS"/>
        </w:rPr>
        <w:t>.</w:t>
      </w:r>
    </w:p>
    <w:p w:rsidR="006048C6" w:rsidRPr="006048C6" w:rsidRDefault="006048C6" w:rsidP="006048C6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6048C6" w:rsidRPr="006048C6" w:rsidRDefault="006048C6" w:rsidP="00CD61C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6048C6">
        <w:rPr>
          <w:rStyle w:val="Strong"/>
          <w:rFonts w:ascii="Trebuchet MS" w:hAnsi="Trebuchet MS"/>
          <w:b/>
          <w:bCs/>
          <w:sz w:val="28"/>
        </w:rPr>
        <w:t>Add the Center Text</w:t>
      </w:r>
    </w:p>
    <w:p w:rsidR="006048C6" w:rsidRPr="006048C6" w:rsidRDefault="006048C6" w:rsidP="00CD61C5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Use the </w:t>
      </w:r>
      <w:r w:rsidRPr="006048C6">
        <w:rPr>
          <w:rStyle w:val="Strong"/>
          <w:rFonts w:ascii="Trebuchet MS" w:hAnsi="Trebuchet MS"/>
        </w:rPr>
        <w:t>Text Tool (T)</w:t>
      </w:r>
      <w:r w:rsidRPr="006048C6">
        <w:rPr>
          <w:rFonts w:ascii="Trebuchet MS" w:hAnsi="Trebuchet MS"/>
        </w:rPr>
        <w:t>.</w:t>
      </w:r>
    </w:p>
    <w:p w:rsidR="006048C6" w:rsidRPr="006048C6" w:rsidRDefault="006048C6" w:rsidP="00CD61C5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Style w:val="HTMLCode"/>
          <w:rFonts w:ascii="Trebuchet MS" w:hAnsi="Trebuchet MS" w:cs="Times New Roman"/>
          <w:sz w:val="24"/>
          <w:szCs w:val="24"/>
        </w:rPr>
      </w:pPr>
      <w:r w:rsidRPr="006048C6">
        <w:rPr>
          <w:rFonts w:ascii="Trebuchet MS" w:hAnsi="Trebuchet MS"/>
        </w:rPr>
        <w:t>Click inside the circle and type</w:t>
      </w:r>
    </w:p>
    <w:p w:rsidR="006048C6" w:rsidRPr="006048C6" w:rsidRDefault="006048C6" w:rsidP="00CD61C5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Font: A clean sans-serif (e.g., </w:t>
      </w:r>
      <w:r w:rsidRPr="006048C6">
        <w:rPr>
          <w:rStyle w:val="Strong"/>
          <w:rFonts w:ascii="Trebuchet MS" w:hAnsi="Trebuchet MS"/>
        </w:rPr>
        <w:t>Montserrat, Arial, or Helvetica</w:t>
      </w:r>
      <w:r w:rsidRPr="006048C6">
        <w:rPr>
          <w:rFonts w:ascii="Trebuchet MS" w:hAnsi="Trebuchet MS"/>
        </w:rPr>
        <w:t>).</w:t>
      </w:r>
    </w:p>
    <w:p w:rsidR="006048C6" w:rsidRPr="006048C6" w:rsidRDefault="006048C6" w:rsidP="00CD61C5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Center-align the text.</w:t>
      </w:r>
    </w:p>
    <w:p w:rsidR="006048C6" w:rsidRDefault="006048C6" w:rsidP="00CD61C5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Adjust size to fit nicely inside the circle.</w:t>
      </w:r>
    </w:p>
    <w:p w:rsidR="006048C6" w:rsidRPr="006048C6" w:rsidRDefault="006048C6" w:rsidP="006048C6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6048C6" w:rsidRPr="006048C6" w:rsidRDefault="006048C6" w:rsidP="00CD61C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6048C6">
        <w:rPr>
          <w:rStyle w:val="Strong"/>
          <w:rFonts w:ascii="Trebuchet MS" w:hAnsi="Trebuchet MS"/>
          <w:b/>
          <w:bCs/>
          <w:sz w:val="28"/>
        </w:rPr>
        <w:t>Add Side Text Features</w:t>
      </w:r>
    </w:p>
    <w:p w:rsidR="006048C6" w:rsidRPr="006048C6" w:rsidRDefault="006048C6" w:rsidP="00CD61C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Use the </w:t>
      </w:r>
      <w:r w:rsidRPr="006048C6">
        <w:rPr>
          <w:rStyle w:val="Strong"/>
          <w:rFonts w:ascii="Trebuchet MS" w:hAnsi="Trebuchet MS"/>
        </w:rPr>
        <w:t>Text Tool (T)</w:t>
      </w:r>
      <w:r w:rsidRPr="006048C6">
        <w:rPr>
          <w:rFonts w:ascii="Trebuchet MS" w:hAnsi="Trebuchet MS"/>
        </w:rPr>
        <w:t>.</w:t>
      </w:r>
    </w:p>
    <w:p w:rsidR="006048C6" w:rsidRPr="006048C6" w:rsidRDefault="006048C6" w:rsidP="00CD61C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Type each feature as separate text boxes:</w:t>
      </w:r>
    </w:p>
    <w:p w:rsidR="006048C6" w:rsidRPr="006048C6" w:rsidRDefault="006048C6" w:rsidP="00CD61C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Left:</w:t>
      </w:r>
    </w:p>
    <w:p w:rsidR="006048C6" w:rsidRPr="006048C6" w:rsidRDefault="006048C6" w:rsidP="00CD61C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Layout control</w:t>
      </w:r>
    </w:p>
    <w:p w:rsidR="006048C6" w:rsidRPr="006048C6" w:rsidRDefault="006048C6" w:rsidP="00CD61C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Multi-page document support</w:t>
      </w:r>
    </w:p>
    <w:p w:rsidR="006048C6" w:rsidRPr="006048C6" w:rsidRDefault="006048C6" w:rsidP="00CD61C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Advanced text </w:t>
      </w:r>
      <w:proofErr w:type="spellStart"/>
      <w:r w:rsidRPr="006048C6">
        <w:rPr>
          <w:rFonts w:ascii="Trebuchet MS" w:hAnsi="Trebuchet MS"/>
        </w:rPr>
        <w:t>customisation</w:t>
      </w:r>
      <w:proofErr w:type="spellEnd"/>
    </w:p>
    <w:p w:rsidR="006048C6" w:rsidRPr="006048C6" w:rsidRDefault="006048C6" w:rsidP="00CD61C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Right:</w:t>
      </w:r>
    </w:p>
    <w:p w:rsidR="006048C6" w:rsidRPr="006048C6" w:rsidRDefault="006048C6" w:rsidP="00CD61C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Collaboration and integration</w:t>
      </w:r>
    </w:p>
    <w:p w:rsidR="006048C6" w:rsidRPr="006048C6" w:rsidRDefault="006048C6" w:rsidP="00CD61C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lastRenderedPageBreak/>
        <w:t>Interactive digital publishing</w:t>
      </w:r>
    </w:p>
    <w:p w:rsidR="006048C6" w:rsidRPr="006048C6" w:rsidRDefault="006048C6" w:rsidP="00CD61C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Automation and scripting capabilities</w:t>
      </w:r>
    </w:p>
    <w:p w:rsidR="006048C6" w:rsidRDefault="006048C6" w:rsidP="00CD61C5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Align the text boxes vertically on each side of the circle.</w:t>
      </w:r>
    </w:p>
    <w:p w:rsidR="006048C6" w:rsidRPr="006048C6" w:rsidRDefault="006048C6" w:rsidP="006048C6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6048C6" w:rsidRPr="006048C6" w:rsidRDefault="006048C6" w:rsidP="00CD61C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6048C6">
        <w:rPr>
          <w:rStyle w:val="Strong"/>
          <w:rFonts w:ascii="Trebuchet MS" w:hAnsi="Trebuchet MS"/>
          <w:b/>
          <w:bCs/>
          <w:sz w:val="28"/>
        </w:rPr>
        <w:t>Draw Connecting Lines</w:t>
      </w:r>
    </w:p>
    <w:p w:rsidR="006048C6" w:rsidRPr="006048C6" w:rsidRDefault="006048C6" w:rsidP="00CD61C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Use the </w:t>
      </w:r>
      <w:r w:rsidRPr="006048C6">
        <w:rPr>
          <w:rStyle w:val="Strong"/>
          <w:rFonts w:ascii="Trebuchet MS" w:hAnsi="Trebuchet MS"/>
        </w:rPr>
        <w:t>Line Tool ()</w:t>
      </w:r>
      <w:r w:rsidRPr="006048C6">
        <w:rPr>
          <w:rFonts w:ascii="Trebuchet MS" w:hAnsi="Trebuchet MS"/>
        </w:rPr>
        <w:t>.</w:t>
      </w:r>
    </w:p>
    <w:p w:rsidR="006048C6" w:rsidRPr="006048C6" w:rsidRDefault="006048C6" w:rsidP="00CD61C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Draw dashed lines from each feature to the circle.</w:t>
      </w:r>
    </w:p>
    <w:p w:rsidR="006048C6" w:rsidRPr="006048C6" w:rsidRDefault="006048C6" w:rsidP="00CD61C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Stroke settings:</w:t>
      </w:r>
    </w:p>
    <w:p w:rsidR="006048C6" w:rsidRPr="006048C6" w:rsidRDefault="006048C6" w:rsidP="00CD61C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Color: Purple</w:t>
      </w:r>
    </w:p>
    <w:p w:rsidR="006048C6" w:rsidRPr="006048C6" w:rsidRDefault="006048C6" w:rsidP="00CD61C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Type: Dashed</w:t>
      </w:r>
    </w:p>
    <w:p w:rsidR="006048C6" w:rsidRPr="006048C6" w:rsidRDefault="006048C6" w:rsidP="00CD61C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Use </w:t>
      </w:r>
      <w:r w:rsidRPr="006048C6">
        <w:rPr>
          <w:rStyle w:val="Strong"/>
          <w:rFonts w:ascii="Trebuchet MS" w:hAnsi="Trebuchet MS"/>
        </w:rPr>
        <w:t>Shift</w:t>
      </w:r>
      <w:r w:rsidRPr="006048C6">
        <w:rPr>
          <w:rFonts w:ascii="Trebuchet MS" w:hAnsi="Trebuchet MS"/>
        </w:rPr>
        <w:t xml:space="preserve"> to keep lines straight.</w:t>
      </w:r>
    </w:p>
    <w:p w:rsidR="006048C6" w:rsidRPr="006048C6" w:rsidRDefault="006048C6" w:rsidP="00CD61C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Style w:val="Strong"/>
          <w:rFonts w:ascii="Trebuchet MS" w:hAnsi="Trebuchet MS"/>
          <w:b w:val="0"/>
          <w:bCs w:val="0"/>
        </w:rPr>
        <w:t>Customize Colors &amp; Fonts</w:t>
      </w:r>
    </w:p>
    <w:p w:rsidR="006048C6" w:rsidRPr="006048C6" w:rsidRDefault="006048C6" w:rsidP="00CD61C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Use </w:t>
      </w:r>
      <w:r w:rsidRPr="006048C6">
        <w:rPr>
          <w:rStyle w:val="Strong"/>
          <w:rFonts w:ascii="Trebuchet MS" w:hAnsi="Trebuchet MS"/>
        </w:rPr>
        <w:t>Swatches Panel</w:t>
      </w:r>
      <w:r w:rsidRPr="006048C6">
        <w:rPr>
          <w:rFonts w:ascii="Trebuchet MS" w:hAnsi="Trebuchet MS"/>
        </w:rPr>
        <w:t xml:space="preserve"> to define and apply:</w:t>
      </w:r>
    </w:p>
    <w:p w:rsidR="006048C6" w:rsidRPr="006048C6" w:rsidRDefault="006048C6" w:rsidP="00CD61C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Purple tones (for text and lines)</w:t>
      </w:r>
    </w:p>
    <w:p w:rsidR="006048C6" w:rsidRPr="006048C6" w:rsidRDefault="006048C6" w:rsidP="00CD61C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Light purple fill for the circle</w:t>
      </w:r>
    </w:p>
    <w:p w:rsidR="006048C6" w:rsidRDefault="006048C6" w:rsidP="00CD61C5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Keep the font consistent throughout.</w:t>
      </w:r>
    </w:p>
    <w:p w:rsidR="006048C6" w:rsidRPr="006048C6" w:rsidRDefault="006048C6" w:rsidP="006048C6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6048C6" w:rsidRPr="006048C6" w:rsidRDefault="006048C6" w:rsidP="00CD61C5">
      <w:pPr>
        <w:pStyle w:val="Heading4"/>
        <w:numPr>
          <w:ilvl w:val="0"/>
          <w:numId w:val="1"/>
        </w:numPr>
        <w:tabs>
          <w:tab w:val="left" w:pos="1985"/>
        </w:tabs>
        <w:ind w:left="1985"/>
        <w:contextualSpacing/>
        <w:rPr>
          <w:rFonts w:ascii="Trebuchet MS" w:hAnsi="Trebuchet MS"/>
          <w:sz w:val="28"/>
        </w:rPr>
      </w:pPr>
      <w:r w:rsidRPr="006048C6">
        <w:rPr>
          <w:rStyle w:val="Strong"/>
          <w:rFonts w:ascii="Trebuchet MS" w:hAnsi="Trebuchet MS"/>
          <w:b/>
          <w:bCs/>
          <w:sz w:val="28"/>
        </w:rPr>
        <w:t>Final Touches</w:t>
      </w:r>
    </w:p>
    <w:p w:rsidR="006048C6" w:rsidRPr="006048C6" w:rsidRDefault="006048C6" w:rsidP="00CD61C5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Ensure alignment using </w:t>
      </w:r>
      <w:r w:rsidRPr="006048C6">
        <w:rPr>
          <w:rStyle w:val="Strong"/>
          <w:rFonts w:ascii="Trebuchet MS" w:hAnsi="Trebuchet MS"/>
        </w:rPr>
        <w:t>Smart Guides</w:t>
      </w:r>
      <w:r w:rsidRPr="006048C6">
        <w:rPr>
          <w:rFonts w:ascii="Trebuchet MS" w:hAnsi="Trebuchet MS"/>
        </w:rPr>
        <w:t xml:space="preserve"> and </w:t>
      </w:r>
      <w:r w:rsidRPr="006048C6">
        <w:rPr>
          <w:rStyle w:val="Strong"/>
          <w:rFonts w:ascii="Trebuchet MS" w:hAnsi="Trebuchet MS"/>
        </w:rPr>
        <w:t>Align Panel</w:t>
      </w:r>
      <w:r w:rsidRPr="006048C6">
        <w:rPr>
          <w:rFonts w:ascii="Trebuchet MS" w:hAnsi="Trebuchet MS"/>
        </w:rPr>
        <w:t>.</w:t>
      </w:r>
    </w:p>
    <w:p w:rsidR="006048C6" w:rsidRPr="006048C6" w:rsidRDefault="006048C6" w:rsidP="00CD61C5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Use </w:t>
      </w:r>
      <w:r w:rsidRPr="006048C6">
        <w:rPr>
          <w:rStyle w:val="Strong"/>
          <w:rFonts w:ascii="Trebuchet MS" w:hAnsi="Trebuchet MS"/>
        </w:rPr>
        <w:t>Layers Panel</w:t>
      </w:r>
      <w:r w:rsidRPr="006048C6">
        <w:rPr>
          <w:rFonts w:ascii="Trebuchet MS" w:hAnsi="Trebuchet MS"/>
        </w:rPr>
        <w:t xml:space="preserve"> to organize:</w:t>
      </w:r>
    </w:p>
    <w:p w:rsidR="006048C6" w:rsidRPr="006048C6" w:rsidRDefault="006048C6" w:rsidP="00CD61C5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Background</w:t>
      </w:r>
    </w:p>
    <w:p w:rsidR="006048C6" w:rsidRPr="006048C6" w:rsidRDefault="006048C6" w:rsidP="00CD61C5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Shapes</w:t>
      </w:r>
    </w:p>
    <w:p w:rsidR="006048C6" w:rsidRPr="006048C6" w:rsidRDefault="006048C6" w:rsidP="00CD61C5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>Text</w:t>
      </w:r>
    </w:p>
    <w:p w:rsidR="00827880" w:rsidRPr="006048C6" w:rsidRDefault="006048C6" w:rsidP="00CD61C5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/>
        </w:rPr>
      </w:pPr>
      <w:r w:rsidRPr="006048C6">
        <w:rPr>
          <w:rFonts w:ascii="Trebuchet MS" w:hAnsi="Trebuchet MS"/>
        </w:rPr>
        <w:t xml:space="preserve">Save your work: </w:t>
      </w:r>
      <w:r w:rsidRPr="006048C6">
        <w:rPr>
          <w:rStyle w:val="Strong"/>
          <w:rFonts w:ascii="Trebuchet MS" w:hAnsi="Trebuchet MS"/>
        </w:rPr>
        <w:t>File &gt; Save As</w:t>
      </w:r>
      <w:r w:rsidRPr="006048C6">
        <w:rPr>
          <w:rFonts w:ascii="Trebuchet MS" w:hAnsi="Trebuchet MS"/>
        </w:rPr>
        <w:t xml:space="preserve"> (.INDD)</w:t>
      </w:r>
    </w:p>
    <w:sectPr w:rsidR="00827880" w:rsidRPr="006048C6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390E" w:rsidRDefault="00E5390E">
      <w:r>
        <w:separator/>
      </w:r>
    </w:p>
  </w:endnote>
  <w:endnote w:type="continuationSeparator" w:id="0">
    <w:p w:rsidR="00E5390E" w:rsidRDefault="00E5390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B639B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FC3282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FC3282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390E" w:rsidRDefault="00E5390E">
      <w:r>
        <w:separator/>
      </w:r>
    </w:p>
  </w:footnote>
  <w:footnote w:type="continuationSeparator" w:id="0">
    <w:p w:rsidR="00E5390E" w:rsidRDefault="00E5390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C3282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B639B4" w:rsidP="00724FC1">
    <w:pPr>
      <w:pStyle w:val="Header"/>
    </w:pPr>
    <w:r w:rsidRPr="00B639B4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639B4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B639B4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B639B4">
    <w:r w:rsidRPr="00B639B4"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827880" w:rsidRDefault="00BD1DD4" w:rsidP="00DF6230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  <w:r w:rsidRPr="007940EB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 xml:space="preserve">Overview and Key Uses of </w:t>
                </w:r>
                <w:proofErr w:type="spellStart"/>
                <w:r w:rsidRPr="007940EB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InDesign</w:t>
                </w:r>
                <w:proofErr w:type="spellEnd"/>
              </w:p>
              <w:p w:rsidR="00074F15" w:rsidRPr="0063679A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B639B4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Self-Made Assignment – Adobe </w:t>
                </w:r>
                <w:proofErr w:type="spellStart"/>
                <w:r w:rsidR="006D74DB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InDesign</w:t>
                </w:r>
                <w:proofErr w:type="spellEnd"/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41F84"/>
    <w:multiLevelType w:val="hybridMultilevel"/>
    <w:tmpl w:val="89E80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5C7167"/>
    <w:multiLevelType w:val="hybridMultilevel"/>
    <w:tmpl w:val="84924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6F03BC"/>
    <w:multiLevelType w:val="hybridMultilevel"/>
    <w:tmpl w:val="E698E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2F616BB"/>
    <w:multiLevelType w:val="hybridMultilevel"/>
    <w:tmpl w:val="508E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E753EA"/>
    <w:multiLevelType w:val="hybridMultilevel"/>
    <w:tmpl w:val="0BB0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8D2D31"/>
    <w:multiLevelType w:val="hybridMultilevel"/>
    <w:tmpl w:val="799CE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BDB5778"/>
    <w:multiLevelType w:val="hybridMultilevel"/>
    <w:tmpl w:val="BE02C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3"/>
  </w:num>
  <w:num w:numId="7">
    <w:abstractNumId w:val="6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0242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A8E"/>
    <w:rsid w:val="00C62CC1"/>
    <w:rsid w:val="00C64245"/>
    <w:rsid w:val="00C702B0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390E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343BAD-B659-4987-96C2-44C4007EE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4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11</cp:revision>
  <cp:lastPrinted>2025-09-04T21:40:00Z</cp:lastPrinted>
  <dcterms:created xsi:type="dcterms:W3CDTF">2025-09-04T15:59:00Z</dcterms:created>
  <dcterms:modified xsi:type="dcterms:W3CDTF">2025-09-04T21:41:00Z</dcterms:modified>
</cp:coreProperties>
</file>